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99389" w14:textId="1F15D670" w:rsidR="00342953" w:rsidRDefault="00000000">
      <w:pPr>
        <w:pStyle w:val="FirstParagraph"/>
      </w:pPr>
      <w:r>
        <w:rPr>
          <w:b/>
          <w:bCs/>
        </w:rPr>
        <w:t>7-Day Anti-Inflammatory Meal Plan</w:t>
      </w:r>
      <w:r w:rsidR="003C2DF7">
        <w:rPr>
          <w:b/>
          <w:bCs/>
        </w:rPr>
        <w:t xml:space="preserve"> – sample to begin we can modify next session.</w:t>
      </w:r>
    </w:p>
    <w:p w14:paraId="3F4DE0A9" w14:textId="77777777" w:rsidR="00342953" w:rsidRDefault="00383ABF">
      <w:r>
        <w:rPr>
          <w:noProof/>
        </w:rPr>
        <w:pict w14:anchorId="0C601B73">
          <v:rect id="_x0000_i1033" alt="" style="width:468pt;height:.05pt;mso-width-percent:0;mso-height-percent:0;mso-width-percent:0;mso-height-percent:0" o:hralign="center" o:hrstd="t" o:hr="t"/>
        </w:pict>
      </w:r>
    </w:p>
    <w:p w14:paraId="29B090D5" w14:textId="77777777" w:rsidR="00342953" w:rsidRDefault="00000000">
      <w:pPr>
        <w:pStyle w:val="Heading3"/>
      </w:pPr>
      <w:bookmarkStart w:id="0" w:name="day-1"/>
      <w:r>
        <w:rPr>
          <w:b/>
          <w:bCs/>
        </w:rPr>
        <w:t>Day 1</w:t>
      </w:r>
    </w:p>
    <w:p w14:paraId="6305EA0E" w14:textId="77777777" w:rsidR="00645040" w:rsidRDefault="00000000">
      <w:pPr>
        <w:pStyle w:val="FirstParagraph"/>
      </w:pPr>
      <w:r>
        <w:rPr>
          <w:b/>
          <w:bCs/>
        </w:rPr>
        <w:t>Breakfast:</w:t>
      </w:r>
      <w:r>
        <w:t xml:space="preserve"> Overnight oats with chia seeds, blueberries, walnuts, cinnamon, almond milk. </w:t>
      </w:r>
      <w:r>
        <w:rPr>
          <w:b/>
          <w:bCs/>
        </w:rPr>
        <w:t>Snack:</w:t>
      </w:r>
      <w:r>
        <w:t xml:space="preserve"> Handful of pumpkin seeds and green apple. </w:t>
      </w:r>
    </w:p>
    <w:p w14:paraId="6020FE05" w14:textId="77777777" w:rsidR="00645040" w:rsidRDefault="00000000">
      <w:pPr>
        <w:pStyle w:val="FirstParagraph"/>
      </w:pPr>
      <w:r>
        <w:rPr>
          <w:b/>
          <w:bCs/>
        </w:rPr>
        <w:t>Lunch:</w:t>
      </w:r>
      <w:r>
        <w:t xml:space="preserve"> Quinoa salad with roasted broccoli, cherry tomatoes, chickpeas, spinach, olive oil, lemon. </w:t>
      </w:r>
    </w:p>
    <w:p w14:paraId="4D4AE9E8" w14:textId="77777777" w:rsidR="00645040" w:rsidRDefault="00000000">
      <w:pPr>
        <w:pStyle w:val="FirstParagraph"/>
      </w:pPr>
      <w:r>
        <w:rPr>
          <w:b/>
          <w:bCs/>
        </w:rPr>
        <w:t>Snack:</w:t>
      </w:r>
      <w:r>
        <w:t xml:space="preserve"> Turmeric ginger smoothie (unsweetened almond milk, frozen pineapple, turmeric, ginger, cinnamon). </w:t>
      </w:r>
    </w:p>
    <w:p w14:paraId="75B10242" w14:textId="32D75B4F" w:rsidR="00342953" w:rsidRDefault="00000000">
      <w:pPr>
        <w:pStyle w:val="FirstParagraph"/>
      </w:pPr>
      <w:r>
        <w:rPr>
          <w:b/>
          <w:bCs/>
        </w:rPr>
        <w:t>Dinner:</w:t>
      </w:r>
      <w:r>
        <w:t xml:space="preserve"> Grilled </w:t>
      </w:r>
      <w:r w:rsidR="00645040">
        <w:t>local fish fillet</w:t>
      </w:r>
      <w:r>
        <w:t xml:space="preserve"> with sautéed kale and garlic, roasted sweet potato wedges.</w:t>
      </w:r>
    </w:p>
    <w:p w14:paraId="22B097BD" w14:textId="77777777" w:rsidR="00342953" w:rsidRDefault="00383ABF">
      <w:r>
        <w:rPr>
          <w:noProof/>
        </w:rPr>
        <w:pict w14:anchorId="38F3DCD8">
          <v:rect id="_x0000_i1032" alt="" style="width:468pt;height:.05pt;mso-width-percent:0;mso-height-percent:0;mso-width-percent:0;mso-height-percent:0" o:hralign="center" o:hrstd="t" o:hr="t"/>
        </w:pict>
      </w:r>
    </w:p>
    <w:p w14:paraId="6BB9E794" w14:textId="77777777" w:rsidR="00342953" w:rsidRDefault="00000000">
      <w:pPr>
        <w:pStyle w:val="Heading3"/>
      </w:pPr>
      <w:bookmarkStart w:id="1" w:name="day-2"/>
      <w:bookmarkEnd w:id="0"/>
      <w:r>
        <w:rPr>
          <w:b/>
          <w:bCs/>
        </w:rPr>
        <w:t>Day 2</w:t>
      </w:r>
    </w:p>
    <w:p w14:paraId="6876C5B8" w14:textId="77777777" w:rsidR="00645040" w:rsidRDefault="00000000">
      <w:pPr>
        <w:pStyle w:val="FirstParagraph"/>
      </w:pPr>
      <w:r>
        <w:rPr>
          <w:b/>
          <w:bCs/>
        </w:rPr>
        <w:t>Breakfast:</w:t>
      </w:r>
      <w:r>
        <w:t xml:space="preserve"> Green smoothie: spinach, frozen berries, flaxseeds, plant-based protein powder, almond milk. </w:t>
      </w:r>
    </w:p>
    <w:p w14:paraId="2E44328D" w14:textId="77777777" w:rsidR="00645040" w:rsidRDefault="00000000">
      <w:pPr>
        <w:pStyle w:val="FirstParagraph"/>
      </w:pPr>
      <w:r>
        <w:rPr>
          <w:b/>
          <w:bCs/>
        </w:rPr>
        <w:t>Snack:</w:t>
      </w:r>
      <w:r>
        <w:t xml:space="preserve"> Carrot sticks with hummus. </w:t>
      </w:r>
    </w:p>
    <w:p w14:paraId="78C60F05" w14:textId="3F574CB9" w:rsidR="00645040" w:rsidRDefault="00000000">
      <w:pPr>
        <w:pStyle w:val="FirstParagraph"/>
      </w:pPr>
      <w:r>
        <w:rPr>
          <w:b/>
          <w:bCs/>
        </w:rPr>
        <w:t>Lunch:</w:t>
      </w:r>
      <w:r>
        <w:t xml:space="preserve"> Lentil and vegetable stew with tomatoes, carrots, celery, turmeric; served with brown rice. </w:t>
      </w:r>
      <w:r w:rsidR="00645040">
        <w:t>– make your version of this – just make sure it has vegetables like above.</w:t>
      </w:r>
    </w:p>
    <w:p w14:paraId="5DF1D74F" w14:textId="77777777" w:rsidR="00645040" w:rsidRDefault="00000000">
      <w:pPr>
        <w:pStyle w:val="FirstParagraph"/>
      </w:pPr>
      <w:r>
        <w:rPr>
          <w:b/>
          <w:bCs/>
        </w:rPr>
        <w:t>Snack:</w:t>
      </w:r>
      <w:r>
        <w:t xml:space="preserve"> Handful of almonds and fresh pear slices. </w:t>
      </w:r>
    </w:p>
    <w:p w14:paraId="55F60243" w14:textId="0F2E1214" w:rsidR="00342953" w:rsidRDefault="00000000">
      <w:pPr>
        <w:pStyle w:val="FirstParagraph"/>
      </w:pPr>
      <w:r>
        <w:rPr>
          <w:b/>
          <w:bCs/>
        </w:rPr>
        <w:t>Dinner:</w:t>
      </w:r>
      <w:r>
        <w:t xml:space="preserve"> Baked </w:t>
      </w:r>
      <w:r w:rsidR="00645040">
        <w:t>or grilled chicken breast</w:t>
      </w:r>
      <w:r>
        <w:t xml:space="preserve"> with lemon and herbs, steamed broccoli and cauliflower, quinoa with parsley.</w:t>
      </w:r>
    </w:p>
    <w:p w14:paraId="59C1BAF3" w14:textId="77777777" w:rsidR="00342953" w:rsidRDefault="00383ABF">
      <w:r>
        <w:rPr>
          <w:noProof/>
        </w:rPr>
        <w:pict w14:anchorId="13EAF132">
          <v:rect id="_x0000_i1031" alt="" style="width:468pt;height:.05pt;mso-width-percent:0;mso-height-percent:0;mso-width-percent:0;mso-height-percent:0" o:hralign="center" o:hrstd="t" o:hr="t"/>
        </w:pict>
      </w:r>
    </w:p>
    <w:p w14:paraId="782DEAB8" w14:textId="77777777" w:rsidR="00342953" w:rsidRDefault="00000000">
      <w:pPr>
        <w:pStyle w:val="Heading3"/>
      </w:pPr>
      <w:bookmarkStart w:id="2" w:name="day-3"/>
      <w:bookmarkEnd w:id="1"/>
      <w:r>
        <w:rPr>
          <w:b/>
          <w:bCs/>
        </w:rPr>
        <w:t>Day 3</w:t>
      </w:r>
    </w:p>
    <w:p w14:paraId="1F212952" w14:textId="77777777" w:rsidR="00645040" w:rsidRDefault="00000000">
      <w:pPr>
        <w:pStyle w:val="FirstParagraph"/>
      </w:pPr>
      <w:r>
        <w:rPr>
          <w:b/>
          <w:bCs/>
        </w:rPr>
        <w:t>Breakfast:</w:t>
      </w:r>
      <w:r>
        <w:t xml:space="preserve"> Chia pudding with unsweetened coconut milk, raspberries, pumpkin seeds. </w:t>
      </w:r>
    </w:p>
    <w:p w14:paraId="2EAD7DDB" w14:textId="77777777" w:rsidR="00645040" w:rsidRDefault="00000000">
      <w:pPr>
        <w:pStyle w:val="FirstParagraph"/>
      </w:pPr>
      <w:r>
        <w:rPr>
          <w:b/>
          <w:bCs/>
        </w:rPr>
        <w:t>Snack:</w:t>
      </w:r>
      <w:r>
        <w:t xml:space="preserve"> Cucumber and avocado slices with sesame seeds. </w:t>
      </w:r>
    </w:p>
    <w:p w14:paraId="3E7EB6C8" w14:textId="77777777" w:rsidR="00645040" w:rsidRDefault="00000000">
      <w:pPr>
        <w:pStyle w:val="FirstParagraph"/>
      </w:pPr>
      <w:r>
        <w:rPr>
          <w:b/>
          <w:bCs/>
        </w:rPr>
        <w:t>Lunch:</w:t>
      </w:r>
      <w:r>
        <w:t xml:space="preserve"> Mixed bean salad: black beans, kidney beans, corn, bell peppers, avocado, lime dressing. </w:t>
      </w:r>
    </w:p>
    <w:p w14:paraId="3C870BE1" w14:textId="77777777" w:rsidR="00645040" w:rsidRDefault="00000000">
      <w:pPr>
        <w:pStyle w:val="FirstParagraph"/>
      </w:pPr>
      <w:r>
        <w:rPr>
          <w:b/>
          <w:bCs/>
        </w:rPr>
        <w:t>Snack:</w:t>
      </w:r>
      <w:r>
        <w:t xml:space="preserve"> Green tea with walnuts. </w:t>
      </w:r>
    </w:p>
    <w:p w14:paraId="14928B02" w14:textId="09419BC7" w:rsidR="00342953" w:rsidRDefault="00000000">
      <w:pPr>
        <w:pStyle w:val="FirstParagraph"/>
      </w:pPr>
      <w:r>
        <w:rPr>
          <w:b/>
          <w:bCs/>
        </w:rPr>
        <w:t>Dinner:</w:t>
      </w:r>
      <w:r>
        <w:t xml:space="preserve"> </w:t>
      </w:r>
      <w:r w:rsidR="00C06FCC">
        <w:t xml:space="preserve">Curry dish </w:t>
      </w:r>
      <w:proofErr w:type="spellStart"/>
      <w:r w:rsidR="00C06FCC">
        <w:t>favourite</w:t>
      </w:r>
      <w:proofErr w:type="spellEnd"/>
      <w:r w:rsidR="00C06FCC">
        <w:t xml:space="preserve"> choice </w:t>
      </w:r>
    </w:p>
    <w:p w14:paraId="54EB906F" w14:textId="77777777" w:rsidR="00342953" w:rsidRDefault="00383ABF">
      <w:r>
        <w:rPr>
          <w:noProof/>
        </w:rPr>
        <w:pict w14:anchorId="58C9185E">
          <v:rect id="_x0000_i1030" alt="" style="width:468pt;height:.05pt;mso-width-percent:0;mso-height-percent:0;mso-width-percent:0;mso-height-percent:0" o:hralign="center" o:hrstd="t" o:hr="t"/>
        </w:pict>
      </w:r>
    </w:p>
    <w:p w14:paraId="6C10E1D1" w14:textId="77777777" w:rsidR="00342953" w:rsidRDefault="00000000">
      <w:pPr>
        <w:pStyle w:val="Heading3"/>
      </w:pPr>
      <w:bookmarkStart w:id="3" w:name="day-4"/>
      <w:bookmarkEnd w:id="2"/>
      <w:r>
        <w:rPr>
          <w:b/>
          <w:bCs/>
        </w:rPr>
        <w:lastRenderedPageBreak/>
        <w:t>Day 4</w:t>
      </w:r>
    </w:p>
    <w:p w14:paraId="510B22D6" w14:textId="77777777" w:rsidR="00645040" w:rsidRDefault="00000000">
      <w:pPr>
        <w:pStyle w:val="FirstParagraph"/>
      </w:pPr>
      <w:r>
        <w:rPr>
          <w:b/>
          <w:bCs/>
        </w:rPr>
        <w:t>Breakfast:</w:t>
      </w:r>
      <w:r>
        <w:t xml:space="preserve"> Buckwheat porridge with blueberries, cinnamon, ground flaxseed. </w:t>
      </w:r>
    </w:p>
    <w:p w14:paraId="5DC3B013" w14:textId="77777777" w:rsidR="00645040" w:rsidRDefault="00000000">
      <w:pPr>
        <w:pStyle w:val="FirstParagraph"/>
      </w:pPr>
      <w:r>
        <w:rPr>
          <w:b/>
          <w:bCs/>
        </w:rPr>
        <w:t>Snack:</w:t>
      </w:r>
      <w:r>
        <w:t xml:space="preserve"> Sliced bell peppers with guacamole. </w:t>
      </w:r>
    </w:p>
    <w:p w14:paraId="2E2E4A0E" w14:textId="4E0B1292" w:rsidR="00645040" w:rsidRDefault="00000000">
      <w:pPr>
        <w:pStyle w:val="FirstParagraph"/>
      </w:pPr>
      <w:r>
        <w:rPr>
          <w:b/>
          <w:bCs/>
        </w:rPr>
        <w:t>Lunch:</w:t>
      </w:r>
      <w:r>
        <w:t xml:space="preserve"> Grilled chicken breast with roasted Brussels sprouts, quinoa, olive oil drizzle. </w:t>
      </w:r>
    </w:p>
    <w:p w14:paraId="4BB56315" w14:textId="77777777" w:rsidR="00645040" w:rsidRDefault="00000000">
      <w:pPr>
        <w:pStyle w:val="FirstParagraph"/>
      </w:pPr>
      <w:r>
        <w:rPr>
          <w:b/>
          <w:bCs/>
        </w:rPr>
        <w:t>Snack:</w:t>
      </w:r>
      <w:r>
        <w:t xml:space="preserve"> Fresh berries with sunflower seeds. </w:t>
      </w:r>
    </w:p>
    <w:p w14:paraId="7F4518E7" w14:textId="77777777" w:rsidR="00C06FCC" w:rsidRDefault="00000000">
      <w:pPr>
        <w:pStyle w:val="FirstParagraph"/>
      </w:pPr>
      <w:r>
        <w:rPr>
          <w:b/>
          <w:bCs/>
        </w:rPr>
        <w:t>Dinner:</w:t>
      </w:r>
      <w:r>
        <w:t xml:space="preserve"> </w:t>
      </w:r>
      <w:r w:rsidR="00C06FCC">
        <w:t xml:space="preserve">Pasta dish occasionally – or preferred </w:t>
      </w:r>
    </w:p>
    <w:p w14:paraId="5EB3F38E" w14:textId="3BF83DD7" w:rsidR="00342953" w:rsidRDefault="00000000">
      <w:pPr>
        <w:pStyle w:val="FirstParagraph"/>
      </w:pPr>
      <w:r>
        <w:t>Baked trout</w:t>
      </w:r>
      <w:r w:rsidR="00C06FCC">
        <w:t>/fish</w:t>
      </w:r>
      <w:r>
        <w:t xml:space="preserve"> with turmeric, garlic, lemon, steamed asparagus, sweet potato mash.</w:t>
      </w:r>
    </w:p>
    <w:p w14:paraId="38936654" w14:textId="77777777" w:rsidR="00342953" w:rsidRDefault="00383ABF">
      <w:r>
        <w:rPr>
          <w:noProof/>
        </w:rPr>
        <w:pict w14:anchorId="09D1D269">
          <v:rect id="_x0000_i1029" alt="" style="width:468pt;height:.05pt;mso-width-percent:0;mso-height-percent:0;mso-width-percent:0;mso-height-percent:0" o:hralign="center" o:hrstd="t" o:hr="t"/>
        </w:pict>
      </w:r>
    </w:p>
    <w:p w14:paraId="09C972E5" w14:textId="77777777" w:rsidR="00342953" w:rsidRDefault="00000000">
      <w:pPr>
        <w:pStyle w:val="Heading3"/>
      </w:pPr>
      <w:bookmarkStart w:id="4" w:name="day-5"/>
      <w:bookmarkEnd w:id="3"/>
      <w:r>
        <w:rPr>
          <w:b/>
          <w:bCs/>
        </w:rPr>
        <w:t>Day 5</w:t>
      </w:r>
    </w:p>
    <w:p w14:paraId="06B1FDA2" w14:textId="77777777" w:rsidR="00645040" w:rsidRDefault="00000000">
      <w:pPr>
        <w:pStyle w:val="FirstParagraph"/>
      </w:pPr>
      <w:r>
        <w:rPr>
          <w:b/>
          <w:bCs/>
        </w:rPr>
        <w:t>Breakfast:</w:t>
      </w:r>
      <w:r>
        <w:t xml:space="preserve"> Smoothie bowl: frozen berries, spinach, chia seeds, unsweetened almond milk, topped with crushed almonds. </w:t>
      </w:r>
    </w:p>
    <w:p w14:paraId="62914F26" w14:textId="77777777" w:rsidR="00645040" w:rsidRDefault="00000000">
      <w:pPr>
        <w:pStyle w:val="FirstParagraph"/>
      </w:pPr>
      <w:r>
        <w:rPr>
          <w:b/>
          <w:bCs/>
        </w:rPr>
        <w:t>Snack:</w:t>
      </w:r>
      <w:r>
        <w:t xml:space="preserve"> Celery sticks with almond butter. </w:t>
      </w:r>
    </w:p>
    <w:p w14:paraId="51CAE520" w14:textId="77777777" w:rsidR="00645040" w:rsidRDefault="00000000">
      <w:pPr>
        <w:pStyle w:val="FirstParagraph"/>
      </w:pPr>
      <w:r>
        <w:rPr>
          <w:b/>
          <w:bCs/>
        </w:rPr>
        <w:t>Lunch:</w:t>
      </w:r>
      <w:r>
        <w:t xml:space="preserve"> Roasted vegetable and chickpea salad with kale, carrots, zucchini, olive oil, lemon. </w:t>
      </w:r>
    </w:p>
    <w:p w14:paraId="6D9DE250" w14:textId="77777777" w:rsidR="00645040" w:rsidRDefault="00000000">
      <w:pPr>
        <w:pStyle w:val="FirstParagraph"/>
      </w:pPr>
      <w:r>
        <w:rPr>
          <w:b/>
          <w:bCs/>
        </w:rPr>
        <w:t>Snack:</w:t>
      </w:r>
      <w:r>
        <w:t xml:space="preserve"> Green tea and pumpkin seeds. </w:t>
      </w:r>
    </w:p>
    <w:p w14:paraId="10496E85" w14:textId="6FC4D7F6" w:rsidR="00342953" w:rsidRDefault="00000000">
      <w:pPr>
        <w:pStyle w:val="FirstParagraph"/>
      </w:pPr>
      <w:r>
        <w:rPr>
          <w:b/>
          <w:bCs/>
        </w:rPr>
        <w:t>Dinner:</w:t>
      </w:r>
      <w:r>
        <w:t xml:space="preserve"> Lentil and vegetable curry (turmeric, cumin, coriander) with brown basmati rice.</w:t>
      </w:r>
    </w:p>
    <w:p w14:paraId="6C21A80D" w14:textId="77777777" w:rsidR="00342953" w:rsidRDefault="00383ABF">
      <w:r>
        <w:rPr>
          <w:noProof/>
        </w:rPr>
        <w:pict w14:anchorId="7A0E0B2B">
          <v:rect id="_x0000_i1028" alt="" style="width:468pt;height:.05pt;mso-width-percent:0;mso-height-percent:0;mso-width-percent:0;mso-height-percent:0" o:hralign="center" o:hrstd="t" o:hr="t"/>
        </w:pict>
      </w:r>
    </w:p>
    <w:p w14:paraId="6238DC5A" w14:textId="77777777" w:rsidR="00342953" w:rsidRDefault="00000000">
      <w:pPr>
        <w:pStyle w:val="Heading3"/>
      </w:pPr>
      <w:bookmarkStart w:id="5" w:name="day-6"/>
      <w:bookmarkEnd w:id="4"/>
      <w:r>
        <w:rPr>
          <w:b/>
          <w:bCs/>
        </w:rPr>
        <w:t>Day 6</w:t>
      </w:r>
    </w:p>
    <w:p w14:paraId="66A367CB" w14:textId="77777777" w:rsidR="00645040" w:rsidRDefault="00000000">
      <w:pPr>
        <w:pStyle w:val="FirstParagraph"/>
      </w:pPr>
      <w:r>
        <w:rPr>
          <w:b/>
          <w:bCs/>
        </w:rPr>
        <w:t>Breakfast:</w:t>
      </w:r>
      <w:r>
        <w:t xml:space="preserve"> Quinoa porridge with cinnamon, flaxseed, fresh berries. </w:t>
      </w:r>
    </w:p>
    <w:p w14:paraId="7CD42998" w14:textId="77777777" w:rsidR="00645040" w:rsidRDefault="00000000">
      <w:pPr>
        <w:pStyle w:val="FirstParagraph"/>
      </w:pPr>
      <w:r>
        <w:rPr>
          <w:b/>
          <w:bCs/>
        </w:rPr>
        <w:t>Snack:</w:t>
      </w:r>
      <w:r>
        <w:t xml:space="preserve"> Sliced apple with walnuts. </w:t>
      </w:r>
    </w:p>
    <w:p w14:paraId="026B5DD1" w14:textId="1575932C" w:rsidR="00645040" w:rsidRDefault="00000000">
      <w:pPr>
        <w:pStyle w:val="FirstParagraph"/>
      </w:pPr>
      <w:r>
        <w:rPr>
          <w:b/>
          <w:bCs/>
        </w:rPr>
        <w:t>Lunch:</w:t>
      </w:r>
      <w:r>
        <w:t xml:space="preserve"> Grilled </w:t>
      </w:r>
      <w:r w:rsidR="00C06FCC">
        <w:t>local fish fillet or fish preference,</w:t>
      </w:r>
      <w:r>
        <w:t xml:space="preserve"> salad with spinach, arugula, cherry tomatoes, avocado, olive oil vinaigrette. </w:t>
      </w:r>
    </w:p>
    <w:p w14:paraId="0E51A82B" w14:textId="77777777" w:rsidR="00645040" w:rsidRDefault="00000000">
      <w:pPr>
        <w:pStyle w:val="FirstParagraph"/>
      </w:pPr>
      <w:r>
        <w:rPr>
          <w:b/>
          <w:bCs/>
        </w:rPr>
        <w:t>Snack:</w:t>
      </w:r>
      <w:r>
        <w:t xml:space="preserve"> Carrot and cucumber </w:t>
      </w:r>
      <w:proofErr w:type="gramStart"/>
      <w:r>
        <w:t>sticks</w:t>
      </w:r>
      <w:proofErr w:type="gramEnd"/>
      <w:r>
        <w:t xml:space="preserve"> with hummus. </w:t>
      </w:r>
    </w:p>
    <w:p w14:paraId="3A6A5C9C" w14:textId="4119D782" w:rsidR="00342953" w:rsidRDefault="00000000">
      <w:pPr>
        <w:pStyle w:val="FirstParagraph"/>
      </w:pPr>
      <w:r>
        <w:rPr>
          <w:b/>
          <w:bCs/>
        </w:rPr>
        <w:t>Dinner:</w:t>
      </w:r>
      <w:r>
        <w:t xml:space="preserve"> Stir-fr</w:t>
      </w:r>
      <w:r w:rsidR="00C06FCC">
        <w:t>y</w:t>
      </w:r>
      <w:r>
        <w:t xml:space="preserve"> with broccoli, </w:t>
      </w:r>
      <w:proofErr w:type="spellStart"/>
      <w:r>
        <w:t>bok</w:t>
      </w:r>
      <w:proofErr w:type="spellEnd"/>
      <w:r>
        <w:t xml:space="preserve"> choy, garlic, ginger, </w:t>
      </w:r>
      <w:r w:rsidR="00C06FCC">
        <w:t xml:space="preserve">olive </w:t>
      </w:r>
      <w:r>
        <w:t>oil; served with quinoa or buckwheat noodles.</w:t>
      </w:r>
    </w:p>
    <w:p w14:paraId="1D6FA670" w14:textId="77777777" w:rsidR="00342953" w:rsidRDefault="00383ABF">
      <w:r>
        <w:rPr>
          <w:noProof/>
        </w:rPr>
        <w:pict w14:anchorId="3DF40BB5">
          <v:rect id="_x0000_i1027" alt="" style="width:468pt;height:.05pt;mso-width-percent:0;mso-height-percent:0;mso-width-percent:0;mso-height-percent:0" o:hralign="center" o:hrstd="t" o:hr="t"/>
        </w:pict>
      </w:r>
    </w:p>
    <w:p w14:paraId="5F50E164" w14:textId="77777777" w:rsidR="00342953" w:rsidRDefault="00000000">
      <w:pPr>
        <w:pStyle w:val="Heading3"/>
      </w:pPr>
      <w:bookmarkStart w:id="6" w:name="day-7"/>
      <w:bookmarkEnd w:id="5"/>
      <w:r>
        <w:rPr>
          <w:b/>
          <w:bCs/>
        </w:rPr>
        <w:t>Day 7</w:t>
      </w:r>
    </w:p>
    <w:p w14:paraId="2654B904" w14:textId="77777777" w:rsidR="00645040" w:rsidRDefault="00000000">
      <w:pPr>
        <w:pStyle w:val="FirstParagraph"/>
      </w:pPr>
      <w:r>
        <w:rPr>
          <w:b/>
          <w:bCs/>
        </w:rPr>
        <w:t>Breakfast:</w:t>
      </w:r>
      <w:r>
        <w:t xml:space="preserve"> Smoothie: kale, frozen mixed berries, flaxseed, plant-based protein, unsweetened almond milk. </w:t>
      </w:r>
    </w:p>
    <w:p w14:paraId="1838AD2A" w14:textId="77777777" w:rsidR="00645040" w:rsidRDefault="00000000">
      <w:pPr>
        <w:pStyle w:val="FirstParagraph"/>
      </w:pPr>
      <w:r>
        <w:rPr>
          <w:b/>
          <w:bCs/>
        </w:rPr>
        <w:lastRenderedPageBreak/>
        <w:t>Snack:</w:t>
      </w:r>
      <w:r>
        <w:t xml:space="preserve"> Handful of mixed nuts and pear. </w:t>
      </w:r>
    </w:p>
    <w:p w14:paraId="34A83A31" w14:textId="77777777" w:rsidR="00645040" w:rsidRDefault="00000000">
      <w:pPr>
        <w:pStyle w:val="FirstParagraph"/>
      </w:pPr>
      <w:r>
        <w:rPr>
          <w:b/>
          <w:bCs/>
        </w:rPr>
        <w:t>Lunch:</w:t>
      </w:r>
      <w:r>
        <w:t xml:space="preserve"> Roasted vegetable bowl: sweet potato, zucchini, mushrooms, chickpeas, tahini dressing. </w:t>
      </w:r>
    </w:p>
    <w:p w14:paraId="3E55E288" w14:textId="77777777" w:rsidR="00645040" w:rsidRDefault="00000000">
      <w:pPr>
        <w:pStyle w:val="FirstParagraph"/>
      </w:pPr>
      <w:r>
        <w:rPr>
          <w:b/>
          <w:bCs/>
        </w:rPr>
        <w:t>Snack:</w:t>
      </w:r>
      <w:r>
        <w:t xml:space="preserve"> Turmeric almond milk latte (unsweetened). </w:t>
      </w:r>
    </w:p>
    <w:p w14:paraId="3CE396D7" w14:textId="1B48FA78" w:rsidR="00342953" w:rsidRDefault="00000000">
      <w:pPr>
        <w:pStyle w:val="FirstParagraph"/>
      </w:pPr>
      <w:r>
        <w:rPr>
          <w:b/>
          <w:bCs/>
        </w:rPr>
        <w:t>Dinner:</w:t>
      </w:r>
      <w:r>
        <w:t xml:space="preserve"> Baked cod with garlic and herbs, steamed broccoli and cauliflower, brown rice.</w:t>
      </w:r>
    </w:p>
    <w:p w14:paraId="021E83F6" w14:textId="77777777" w:rsidR="00342953" w:rsidRDefault="00383ABF">
      <w:r>
        <w:rPr>
          <w:noProof/>
        </w:rPr>
        <w:pict w14:anchorId="6D40D20D">
          <v:rect id="_x0000_i1026" alt="" style="width:468pt;height:.05pt;mso-width-percent:0;mso-height-percent:0;mso-width-percent:0;mso-height-percent:0" o:hralign="center" o:hrstd="t" o:hr="t"/>
        </w:pict>
      </w:r>
    </w:p>
    <w:p w14:paraId="67B91D47" w14:textId="77777777" w:rsidR="00342953" w:rsidRDefault="00000000">
      <w:pPr>
        <w:pStyle w:val="Heading3"/>
      </w:pPr>
      <w:bookmarkStart w:id="7" w:name="shopping-list-categories"/>
      <w:bookmarkEnd w:id="6"/>
      <w:r>
        <w:rPr>
          <w:b/>
          <w:bCs/>
        </w:rPr>
        <w:t>Shopping List (Categories)</w:t>
      </w:r>
    </w:p>
    <w:p w14:paraId="2BFD69F0" w14:textId="77777777" w:rsidR="00C868B6" w:rsidRDefault="00000000">
      <w:pPr>
        <w:pStyle w:val="FirstParagraph"/>
      </w:pPr>
      <w:r>
        <w:rPr>
          <w:b/>
          <w:bCs/>
        </w:rPr>
        <w:t>Vegetables:</w:t>
      </w:r>
      <w:r>
        <w:t xml:space="preserve"> Broccoli, kale, spinach, bok choy, carrots, zucchini, bell peppers, asparagus, Brussels sprouts, mushrooms, sweet potatoes. </w:t>
      </w:r>
    </w:p>
    <w:p w14:paraId="2ECB6491" w14:textId="77777777" w:rsidR="00C868B6" w:rsidRDefault="00000000">
      <w:pPr>
        <w:pStyle w:val="FirstParagraph"/>
      </w:pPr>
      <w:r>
        <w:rPr>
          <w:b/>
          <w:bCs/>
        </w:rPr>
        <w:t>Fruits:</w:t>
      </w:r>
      <w:r>
        <w:t xml:space="preserve"> Blueberries, raspberries, mixed berries, green apple, pear, pineapple. </w:t>
      </w:r>
    </w:p>
    <w:p w14:paraId="1853C27A" w14:textId="77777777" w:rsidR="00C868B6" w:rsidRDefault="00000000">
      <w:pPr>
        <w:pStyle w:val="FirstParagraph"/>
      </w:pPr>
      <w:r>
        <w:rPr>
          <w:b/>
          <w:bCs/>
        </w:rPr>
        <w:t>Legumes &amp; Protein:</w:t>
      </w:r>
      <w:r>
        <w:t xml:space="preserve"> Chickpeas, lentils, black beans, kidney beans, tofu, tempeh, </w:t>
      </w:r>
      <w:r w:rsidR="00645040">
        <w:t>fish fillet</w:t>
      </w:r>
      <w:r>
        <w:t xml:space="preserve">, trout, chicken breast. </w:t>
      </w:r>
    </w:p>
    <w:p w14:paraId="3E3E52AD" w14:textId="77777777" w:rsidR="00C868B6" w:rsidRDefault="00000000">
      <w:pPr>
        <w:pStyle w:val="FirstParagraph"/>
      </w:pPr>
      <w:r>
        <w:rPr>
          <w:b/>
          <w:bCs/>
        </w:rPr>
        <w:t>Grains:</w:t>
      </w:r>
      <w:r>
        <w:t xml:space="preserve"> Quinoa, brown rice, buckwheat, oats, brown basmati rice. </w:t>
      </w:r>
    </w:p>
    <w:p w14:paraId="48CEC4F9" w14:textId="77777777" w:rsidR="00C868B6" w:rsidRDefault="00000000">
      <w:pPr>
        <w:pStyle w:val="FirstParagraph"/>
      </w:pPr>
      <w:r>
        <w:rPr>
          <w:b/>
          <w:bCs/>
        </w:rPr>
        <w:t>Nuts &amp; Seeds:</w:t>
      </w:r>
      <w:r>
        <w:t xml:space="preserve"> Walnuts, almonds, pumpkin seeds, sunflower seeds, chia seeds, flaxseed. </w:t>
      </w:r>
    </w:p>
    <w:p w14:paraId="7A5769C3" w14:textId="7CF9EEBE" w:rsidR="00C868B6" w:rsidRDefault="00000000">
      <w:pPr>
        <w:pStyle w:val="FirstParagraph"/>
      </w:pPr>
      <w:r>
        <w:rPr>
          <w:b/>
          <w:bCs/>
        </w:rPr>
        <w:t>Oils &amp; Fats:</w:t>
      </w:r>
      <w:r>
        <w:t xml:space="preserve"> Olive oil, avocado, </w:t>
      </w:r>
      <w:r w:rsidR="00C06FCC">
        <w:t xml:space="preserve">coconut oil, </w:t>
      </w:r>
      <w:r>
        <w:t xml:space="preserve">almond butter. </w:t>
      </w:r>
    </w:p>
    <w:p w14:paraId="2C1E5C73" w14:textId="77777777" w:rsidR="00C868B6" w:rsidRDefault="00000000">
      <w:pPr>
        <w:pStyle w:val="FirstParagraph"/>
      </w:pPr>
      <w:r>
        <w:rPr>
          <w:b/>
          <w:bCs/>
        </w:rPr>
        <w:t>Spices &amp; Extras:</w:t>
      </w:r>
      <w:r>
        <w:t xml:space="preserve"> Turmeric, ginger, garlic, cinnamon, cumin, coriander, paprika, rosemary, tahini, lemon. </w:t>
      </w:r>
    </w:p>
    <w:p w14:paraId="43A50D61" w14:textId="06815ECC" w:rsidR="00342953" w:rsidRDefault="00000000">
      <w:pPr>
        <w:pStyle w:val="FirstParagraph"/>
      </w:pPr>
      <w:r>
        <w:rPr>
          <w:b/>
          <w:bCs/>
        </w:rPr>
        <w:t>Beverages:</w:t>
      </w:r>
      <w:r>
        <w:t xml:space="preserve"> Green tea, herbal teas, unsweetened </w:t>
      </w:r>
      <w:proofErr w:type="gramStart"/>
      <w:r>
        <w:t>almond</w:t>
      </w:r>
      <w:proofErr w:type="gramEnd"/>
      <w:r>
        <w:t xml:space="preserve"> or coconut milk.</w:t>
      </w:r>
    </w:p>
    <w:p w14:paraId="2DFF11E3" w14:textId="77777777" w:rsidR="00342953" w:rsidRDefault="00383ABF">
      <w:r>
        <w:rPr>
          <w:noProof/>
        </w:rPr>
        <w:pict w14:anchorId="783704BE">
          <v:rect id="_x0000_i1025" alt="" style="width:468pt;height:.05pt;mso-width-percent:0;mso-height-percent:0;mso-width-percent:0;mso-height-percent:0" o:hralign="center" o:hrstd="t" o:hr="t"/>
        </w:pict>
      </w:r>
    </w:p>
    <w:p w14:paraId="2692964C" w14:textId="77777777" w:rsidR="00827C25" w:rsidRDefault="00827C25">
      <w:pPr>
        <w:pStyle w:val="FirstParagraph"/>
        <w:rPr>
          <w:b/>
          <w:bCs/>
        </w:rPr>
      </w:pPr>
    </w:p>
    <w:p w14:paraId="48128E1E" w14:textId="59CDC599" w:rsidR="00827C25" w:rsidRDefault="00827C25" w:rsidP="00827C25">
      <w:pPr>
        <w:pStyle w:val="FirstParagraph"/>
      </w:pPr>
      <w:r>
        <w:rPr>
          <w:b/>
          <w:bCs/>
        </w:rPr>
        <w:br/>
      </w:r>
      <w:r>
        <w:t xml:space="preserve">See attached </w:t>
      </w:r>
      <w:r w:rsidR="0037420B">
        <w:t>files.</w:t>
      </w:r>
    </w:p>
    <w:p w14:paraId="6F6E17AA" w14:textId="4594688F" w:rsidR="00827C25" w:rsidRDefault="00827C25" w:rsidP="00827C25">
      <w:pPr>
        <w:pStyle w:val="BodyText"/>
        <w:numPr>
          <w:ilvl w:val="0"/>
          <w:numId w:val="2"/>
        </w:numPr>
      </w:pPr>
      <w:r>
        <w:t>Clean 15 Dirty Dozen Fruit and Vegetable List</w:t>
      </w:r>
    </w:p>
    <w:p w14:paraId="1BD228F2" w14:textId="65576B11" w:rsidR="00827C25" w:rsidRDefault="00827C25" w:rsidP="00827C25">
      <w:pPr>
        <w:pStyle w:val="BodyText"/>
        <w:numPr>
          <w:ilvl w:val="0"/>
          <w:numId w:val="2"/>
        </w:numPr>
      </w:pPr>
      <w:r>
        <w:t>Anti-Inflammatory Mediterranean Food List</w:t>
      </w:r>
    </w:p>
    <w:p w14:paraId="4F109ECB" w14:textId="420BF6B8" w:rsidR="00827C25" w:rsidRPr="00827C25" w:rsidRDefault="00827C25" w:rsidP="00827C25">
      <w:pPr>
        <w:pStyle w:val="BodyText"/>
        <w:numPr>
          <w:ilvl w:val="0"/>
          <w:numId w:val="2"/>
        </w:numPr>
      </w:pPr>
      <w:r>
        <w:t xml:space="preserve">Notes below </w:t>
      </w:r>
    </w:p>
    <w:p w14:paraId="74000425" w14:textId="77777777" w:rsidR="00827C25" w:rsidRDefault="00827C25">
      <w:pPr>
        <w:pStyle w:val="FirstParagraph"/>
        <w:rPr>
          <w:b/>
          <w:bCs/>
        </w:rPr>
      </w:pPr>
    </w:p>
    <w:p w14:paraId="41B52E8F" w14:textId="77777777" w:rsidR="00827C25" w:rsidRDefault="00827C25">
      <w:pPr>
        <w:pStyle w:val="FirstParagraph"/>
        <w:rPr>
          <w:b/>
          <w:bCs/>
        </w:rPr>
      </w:pPr>
    </w:p>
    <w:p w14:paraId="369FBFBE" w14:textId="77777777" w:rsidR="00827C25" w:rsidRDefault="00827C25">
      <w:pPr>
        <w:pStyle w:val="FirstParagraph"/>
        <w:rPr>
          <w:b/>
          <w:bCs/>
        </w:rPr>
      </w:pPr>
    </w:p>
    <w:p w14:paraId="6BD03EDE" w14:textId="77777777" w:rsidR="00827C25" w:rsidRDefault="00827C25">
      <w:pPr>
        <w:pStyle w:val="FirstParagraph"/>
        <w:rPr>
          <w:b/>
          <w:bCs/>
        </w:rPr>
      </w:pPr>
    </w:p>
    <w:p w14:paraId="7A503915" w14:textId="77777777" w:rsidR="00827C25" w:rsidRDefault="00827C25">
      <w:pPr>
        <w:pStyle w:val="FirstParagraph"/>
        <w:rPr>
          <w:b/>
          <w:bCs/>
        </w:rPr>
      </w:pPr>
    </w:p>
    <w:p w14:paraId="75498D9E" w14:textId="2A08824B" w:rsidR="00C868B6" w:rsidRDefault="00000000">
      <w:pPr>
        <w:pStyle w:val="FirstParagraph"/>
      </w:pPr>
      <w:r>
        <w:rPr>
          <w:b/>
          <w:bCs/>
        </w:rPr>
        <w:t>Notes:</w:t>
      </w:r>
      <w:r>
        <w:t xml:space="preserve"> </w:t>
      </w:r>
    </w:p>
    <w:p w14:paraId="0F0B24FA" w14:textId="113D3C93" w:rsidR="00645040" w:rsidRDefault="00000000">
      <w:pPr>
        <w:pStyle w:val="FirstParagraph"/>
      </w:pPr>
      <w:r>
        <w:t xml:space="preserve">Use herbs and spices liberally for anti-inflammatory benefits. </w:t>
      </w:r>
    </w:p>
    <w:p w14:paraId="6A4BE5B8" w14:textId="2931922C" w:rsidR="00645040" w:rsidRDefault="00000000">
      <w:pPr>
        <w:pStyle w:val="FirstParagraph"/>
      </w:pPr>
      <w:r>
        <w:t xml:space="preserve">Prefer plant-based protein or fatty fish over red meat. </w:t>
      </w:r>
    </w:p>
    <w:p w14:paraId="051157CC" w14:textId="2EABC7B6" w:rsidR="00EB408D" w:rsidRDefault="00EB408D" w:rsidP="00EB408D">
      <w:pPr>
        <w:pStyle w:val="BodyText"/>
      </w:pPr>
      <w:r>
        <w:t xml:space="preserve">Limit dairy – replace cream with coconut </w:t>
      </w:r>
      <w:r w:rsidR="003C2DF7">
        <w:t>cream.</w:t>
      </w:r>
    </w:p>
    <w:p w14:paraId="7E290914" w14:textId="5C1DB6B4" w:rsidR="00EB408D" w:rsidRDefault="00EB408D" w:rsidP="00EB408D">
      <w:pPr>
        <w:pStyle w:val="BodyText"/>
      </w:pPr>
      <w:r>
        <w:t xml:space="preserve">Ice cream </w:t>
      </w:r>
      <w:r w:rsidR="003C2DF7">
        <w:t xml:space="preserve">- </w:t>
      </w:r>
      <w:r>
        <w:t>change from dairy based to other options such as blended frozen fruit combinations or fresh fruit bowl.</w:t>
      </w:r>
      <w:r w:rsidR="00541F89">
        <w:t xml:space="preserve">  </w:t>
      </w:r>
      <w:r>
        <w:t>Frozen banana is a great creamy base to add other fruit when looking for ice cream like treat.</w:t>
      </w:r>
    </w:p>
    <w:p w14:paraId="7938D96D" w14:textId="2C4B023F" w:rsidR="003C2DF7" w:rsidRPr="00EB408D" w:rsidRDefault="00541F89" w:rsidP="00EB408D">
      <w:pPr>
        <w:pStyle w:val="BodyText"/>
      </w:pPr>
      <w:r>
        <w:t xml:space="preserve">Milk alternative preference - </w:t>
      </w:r>
      <w:r w:rsidR="003C2DF7">
        <w:t>Pure Harvest Organic Almond Milk – unsweetened – Supermarket availability. Clean option.</w:t>
      </w:r>
    </w:p>
    <w:p w14:paraId="2D6B5C5E" w14:textId="63FC0893" w:rsidR="00645040" w:rsidRDefault="00000000">
      <w:pPr>
        <w:pStyle w:val="FirstParagraph"/>
      </w:pPr>
      <w:r>
        <w:t xml:space="preserve">Portion sizes can be adjusted based on activity level.  </w:t>
      </w:r>
    </w:p>
    <w:p w14:paraId="2D5E0E87" w14:textId="26342696" w:rsidR="00342953" w:rsidRDefault="00000000">
      <w:pPr>
        <w:pStyle w:val="FirstParagraph"/>
      </w:pPr>
      <w:r>
        <w:t xml:space="preserve">Hydrate with </w:t>
      </w:r>
      <w:r w:rsidR="00604E60">
        <w:t xml:space="preserve">clean filtered </w:t>
      </w:r>
      <w:r>
        <w:t xml:space="preserve">water </w:t>
      </w:r>
      <w:r w:rsidR="00604E60">
        <w:t>and/</w:t>
      </w:r>
      <w:r>
        <w:t>or herbal teas daily.</w:t>
      </w:r>
    </w:p>
    <w:p w14:paraId="17E1784B" w14:textId="2800D9F4" w:rsidR="00645040" w:rsidRDefault="00645040" w:rsidP="00645040">
      <w:pPr>
        <w:pStyle w:val="BodyText"/>
      </w:pPr>
      <w:r>
        <w:t xml:space="preserve">Organic meat, </w:t>
      </w:r>
      <w:proofErr w:type="gramStart"/>
      <w:r>
        <w:t>chicken</w:t>
      </w:r>
      <w:proofErr w:type="gramEnd"/>
      <w:r>
        <w:t xml:space="preserve"> and eggs when possible</w:t>
      </w:r>
    </w:p>
    <w:p w14:paraId="3F32DFF0" w14:textId="710B44F8" w:rsidR="00645040" w:rsidRDefault="00645040" w:rsidP="00645040">
      <w:pPr>
        <w:pStyle w:val="BodyText"/>
      </w:pPr>
      <w:r>
        <w:t>Refer to the clean 15/dirty dozen fruit and vegetable list for best choices.</w:t>
      </w:r>
    </w:p>
    <w:p w14:paraId="3D15A14E" w14:textId="0C09C089" w:rsidR="00645040" w:rsidRDefault="00645040" w:rsidP="00645040">
      <w:pPr>
        <w:pStyle w:val="BodyText"/>
      </w:pPr>
      <w:r>
        <w:t>Use alternatives to microwaving food.</w:t>
      </w:r>
    </w:p>
    <w:p w14:paraId="22E66021" w14:textId="77777777" w:rsidR="00C868B6" w:rsidRDefault="00645040" w:rsidP="00645040">
      <w:pPr>
        <w:pStyle w:val="BodyText"/>
      </w:pPr>
      <w:proofErr w:type="spellStart"/>
      <w:r>
        <w:t>Minimise</w:t>
      </w:r>
      <w:proofErr w:type="spellEnd"/>
      <w:r>
        <w:t xml:space="preserve"> plastic for food storage,</w:t>
      </w:r>
      <w:r w:rsidR="00AC4848">
        <w:t xml:space="preserve"> change microwave rice to traditional rice prep and store in glass.</w:t>
      </w:r>
      <w:r w:rsidR="00C868B6">
        <w:t xml:space="preserve"> </w:t>
      </w:r>
    </w:p>
    <w:p w14:paraId="4BD98B7B" w14:textId="59D283CE" w:rsidR="00645040" w:rsidRDefault="00645040" w:rsidP="00645040">
      <w:pPr>
        <w:pStyle w:val="BodyText"/>
      </w:pPr>
    </w:p>
    <w:p w14:paraId="56B4B9E4" w14:textId="77777777" w:rsidR="00153680" w:rsidRDefault="00153680" w:rsidP="00645040">
      <w:pPr>
        <w:pStyle w:val="BodyText"/>
      </w:pPr>
    </w:p>
    <w:p w14:paraId="7E38DC2F" w14:textId="2E1A28F3" w:rsidR="00153680" w:rsidRDefault="00153680" w:rsidP="00645040">
      <w:pPr>
        <w:pStyle w:val="BodyText"/>
      </w:pPr>
      <w:r>
        <w:t>Food/Diet Choices</w:t>
      </w:r>
    </w:p>
    <w:p w14:paraId="4B92D9B5" w14:textId="4B1506E2" w:rsidR="009E3A84" w:rsidRDefault="00153680" w:rsidP="00645040">
      <w:pPr>
        <w:pStyle w:val="BodyText"/>
      </w:pPr>
      <w:r>
        <w:t xml:space="preserve">Aim for anti-inflammatory foods – see meal plan.  </w:t>
      </w:r>
    </w:p>
    <w:p w14:paraId="26098D2C" w14:textId="3D7E837E" w:rsidR="009E3A84" w:rsidRDefault="009E3A84" w:rsidP="00645040">
      <w:pPr>
        <w:pStyle w:val="BodyText"/>
      </w:pPr>
      <w:r>
        <w:t>I have also included an anti-inflammatory Mediterranean Food List, as a guide.</w:t>
      </w:r>
    </w:p>
    <w:p w14:paraId="02CE92A7" w14:textId="5F3D0976" w:rsidR="00153680" w:rsidRDefault="00153680" w:rsidP="00645040">
      <w:pPr>
        <w:pStyle w:val="BodyText"/>
      </w:pPr>
      <w:r>
        <w:t>We will refine</w:t>
      </w:r>
      <w:r w:rsidR="009E3A84">
        <w:t xml:space="preserve"> </w:t>
      </w:r>
      <w:r>
        <w:t xml:space="preserve">in our next </w:t>
      </w:r>
      <w:r w:rsidR="00827C25">
        <w:t>session;</w:t>
      </w:r>
      <w:r>
        <w:t xml:space="preserve"> this is our starting point.</w:t>
      </w:r>
    </w:p>
    <w:p w14:paraId="77C67102" w14:textId="3D481752" w:rsidR="00153680" w:rsidRDefault="00153680" w:rsidP="00645040">
      <w:pPr>
        <w:pStyle w:val="BodyText"/>
      </w:pPr>
      <w:r>
        <w:t>Maintain healthy blood sugar – low GI foods.</w:t>
      </w:r>
    </w:p>
    <w:p w14:paraId="75FA1D7C" w14:textId="77777777" w:rsidR="00F551C8" w:rsidRDefault="00F551C8" w:rsidP="00645040">
      <w:pPr>
        <w:pStyle w:val="BodyText"/>
      </w:pPr>
    </w:p>
    <w:p w14:paraId="0EDC6D01" w14:textId="1F578ECA" w:rsidR="00F551C8" w:rsidRDefault="00F551C8" w:rsidP="00645040">
      <w:pPr>
        <w:pStyle w:val="BodyText"/>
      </w:pPr>
      <w:r>
        <w:t>Tips for your holiday.</w:t>
      </w:r>
    </w:p>
    <w:p w14:paraId="10BD6B17" w14:textId="217F56FE" w:rsidR="00F551C8" w:rsidRDefault="00F551C8" w:rsidP="00645040">
      <w:pPr>
        <w:pStyle w:val="BodyText"/>
      </w:pPr>
      <w:r>
        <w:t>A Mediterranean diet is widely accepted as healthy</w:t>
      </w:r>
      <w:r w:rsidR="009E3A84">
        <w:t xml:space="preserve"> </w:t>
      </w:r>
      <w:r>
        <w:t>overall.</w:t>
      </w:r>
      <w:r w:rsidR="00827C25">
        <w:t xml:space="preserve"> </w:t>
      </w:r>
    </w:p>
    <w:p w14:paraId="5E8D4D0F" w14:textId="0D1E5908" w:rsidR="00F551C8" w:rsidRDefault="00F551C8" w:rsidP="00645040">
      <w:pPr>
        <w:pStyle w:val="BodyText"/>
      </w:pPr>
      <w:r>
        <w:t xml:space="preserve">Take note of the recipes that use vegetables </w:t>
      </w:r>
      <w:r w:rsidR="003C2DF7">
        <w:t>(</w:t>
      </w:r>
      <w:r>
        <w:t xml:space="preserve">cooked or </w:t>
      </w:r>
      <w:r w:rsidR="003C2DF7">
        <w:t>drizzled</w:t>
      </w:r>
      <w:r>
        <w:t xml:space="preserve"> in olive oil</w:t>
      </w:r>
      <w:r w:rsidR="003C2DF7">
        <w:t>)</w:t>
      </w:r>
      <w:r>
        <w:t>. You may even get some ideas for new meals when you come home.  It is a great opportunity.</w:t>
      </w:r>
      <w:r w:rsidR="003C2DF7">
        <w:t xml:space="preserve"> Bring them in and we will formulate a </w:t>
      </w:r>
      <w:r w:rsidR="00EE52EB">
        <w:t>tasty nutrient dense recipe</w:t>
      </w:r>
      <w:r w:rsidR="003C2DF7">
        <w:t xml:space="preserve"> for you to enjoy food.</w:t>
      </w:r>
    </w:p>
    <w:p w14:paraId="676D9027" w14:textId="78092BF4" w:rsidR="00F551C8" w:rsidRDefault="00F551C8" w:rsidP="00645040">
      <w:pPr>
        <w:pStyle w:val="BodyText"/>
      </w:pPr>
      <w:r>
        <w:lastRenderedPageBreak/>
        <w:t xml:space="preserve">When eating pasta opt for the oil based over creamy/dairy version. </w:t>
      </w:r>
    </w:p>
    <w:p w14:paraId="509F8ADD" w14:textId="6202678E" w:rsidR="003C2DF7" w:rsidRDefault="003C2DF7" w:rsidP="00645040">
      <w:pPr>
        <w:pStyle w:val="BodyText"/>
      </w:pPr>
      <w:r>
        <w:t xml:space="preserve">Pasta made from fresh ingredients is always better than packet pasta, we will discuss pasta and rice in our next session to see how we can make the healthiest version while tasting great if you need pasta and rice in your life. </w:t>
      </w:r>
    </w:p>
    <w:p w14:paraId="1A4F1588" w14:textId="77777777" w:rsidR="00F551C8" w:rsidRDefault="00F551C8" w:rsidP="00645040">
      <w:pPr>
        <w:pStyle w:val="BodyText"/>
      </w:pPr>
      <w:r>
        <w:t xml:space="preserve">Portion size, look at the meals differently – slow down and enjoy what you are eating.  </w:t>
      </w:r>
    </w:p>
    <w:p w14:paraId="7F12D3DD" w14:textId="5CE686AE" w:rsidR="00F551C8" w:rsidRDefault="00F551C8" w:rsidP="00645040">
      <w:pPr>
        <w:pStyle w:val="BodyText"/>
      </w:pPr>
      <w:r>
        <w:t>More a mindful and enjoyable process.</w:t>
      </w:r>
      <w:r w:rsidR="00EE52EB">
        <w:t xml:space="preserve"> Health also is about our emotional state while eating, it is far healthier to be in a relaxed and calm state when eating as your body responds differently to the foo</w:t>
      </w:r>
      <w:r w:rsidR="0079365E">
        <w:t>d</w:t>
      </w:r>
      <w:r w:rsidR="00EE52EB">
        <w:t>.</w:t>
      </w:r>
    </w:p>
    <w:p w14:paraId="4BC46EA4" w14:textId="1056C5A4" w:rsidR="00F551C8" w:rsidRDefault="00F551C8" w:rsidP="00645040">
      <w:pPr>
        <w:pStyle w:val="BodyText"/>
      </w:pPr>
      <w:r>
        <w:t xml:space="preserve">This is not food depravation but a more refined way of eating good food.  </w:t>
      </w:r>
    </w:p>
    <w:p w14:paraId="6EB1781C" w14:textId="2F40D57B" w:rsidR="00F551C8" w:rsidRDefault="00F551C8" w:rsidP="00645040">
      <w:pPr>
        <w:pStyle w:val="BodyText"/>
      </w:pPr>
      <w:r>
        <w:t xml:space="preserve">With all foods stick to the close to nature foods, the ones with the </w:t>
      </w:r>
      <w:r w:rsidR="0079365E">
        <w:t>little to no</w:t>
      </w:r>
      <w:r>
        <w:t xml:space="preserve"> processing.</w:t>
      </w:r>
    </w:p>
    <w:p w14:paraId="1A73C1FB" w14:textId="091CE827" w:rsidR="00276337" w:rsidRDefault="00276337" w:rsidP="00645040">
      <w:pPr>
        <w:pStyle w:val="BodyText"/>
      </w:pPr>
      <w:r>
        <w:t xml:space="preserve">Enjoy your holiday – I think it is a wonderful opportunity for you to explore some new foods and ways of increasing fresh vegetables and fruits into your daily life.  </w:t>
      </w:r>
    </w:p>
    <w:p w14:paraId="4B9A6ECA" w14:textId="0AE500F7" w:rsidR="00276337" w:rsidRDefault="00276337" w:rsidP="00645040">
      <w:pPr>
        <w:pStyle w:val="BodyText"/>
      </w:pPr>
      <w:r>
        <w:t xml:space="preserve">There is a lot to take in here </w:t>
      </w:r>
      <w:r w:rsidR="00827C25">
        <w:t>- we</w:t>
      </w:r>
      <w:r>
        <w:t xml:space="preserve"> will go over in more </w:t>
      </w:r>
      <w:proofErr w:type="gramStart"/>
      <w:r>
        <w:t>detail</w:t>
      </w:r>
      <w:proofErr w:type="gramEnd"/>
      <w:r w:rsidR="003A5D79">
        <w:t xml:space="preserve"> and I will answer any </w:t>
      </w:r>
      <w:r w:rsidR="00827C25">
        <w:t>questions when</w:t>
      </w:r>
      <w:r>
        <w:t xml:space="preserve"> you get back. </w:t>
      </w:r>
    </w:p>
    <w:p w14:paraId="22F40722" w14:textId="240CE2CC" w:rsidR="00276337" w:rsidRDefault="00276337" w:rsidP="00645040">
      <w:pPr>
        <w:pStyle w:val="BodyText"/>
      </w:pPr>
      <w:r>
        <w:t xml:space="preserve">I know you won’t be doing these meals while </w:t>
      </w:r>
      <w:r w:rsidR="003A5D79">
        <w:t>away,</w:t>
      </w:r>
      <w:r>
        <w:t xml:space="preserve"> but it gives you something to think about and it may shape some of the choices you make while on holidays.</w:t>
      </w:r>
    </w:p>
    <w:p w14:paraId="6A561106" w14:textId="77777777" w:rsidR="00F551C8" w:rsidRDefault="00F551C8" w:rsidP="00645040">
      <w:pPr>
        <w:pStyle w:val="BodyText"/>
      </w:pPr>
    </w:p>
    <w:p w14:paraId="6E0E777A" w14:textId="41D70290" w:rsidR="00827C25" w:rsidRDefault="00827C25" w:rsidP="00645040">
      <w:pPr>
        <w:pStyle w:val="BodyText"/>
      </w:pPr>
      <w:r>
        <w:t>Bring any questions to our next session.</w:t>
      </w:r>
    </w:p>
    <w:p w14:paraId="0817B217" w14:textId="77777777" w:rsidR="00153680" w:rsidRDefault="00153680" w:rsidP="00645040">
      <w:pPr>
        <w:pStyle w:val="BodyText"/>
      </w:pPr>
    </w:p>
    <w:p w14:paraId="5710974F" w14:textId="77777777" w:rsidR="00AC4848" w:rsidRDefault="00AC4848" w:rsidP="00645040">
      <w:pPr>
        <w:pStyle w:val="BodyText"/>
      </w:pPr>
    </w:p>
    <w:p w14:paraId="5C978DC8" w14:textId="77777777" w:rsidR="00AC4848" w:rsidRDefault="00AC4848" w:rsidP="00645040">
      <w:pPr>
        <w:pStyle w:val="BodyText"/>
      </w:pPr>
    </w:p>
    <w:bookmarkEnd w:id="7"/>
    <w:p w14:paraId="078F081F" w14:textId="77777777" w:rsidR="00AC4848" w:rsidRPr="00645040" w:rsidRDefault="00AC4848" w:rsidP="00645040">
      <w:pPr>
        <w:pStyle w:val="BodyText"/>
      </w:pPr>
    </w:p>
    <w:sectPr w:rsidR="00AC4848" w:rsidRPr="00645040">
      <w:footerReference w:type="even"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6235F" w14:textId="77777777" w:rsidR="00383ABF" w:rsidRDefault="00383ABF" w:rsidP="00EE52EB">
      <w:pPr>
        <w:spacing w:after="0"/>
      </w:pPr>
      <w:r>
        <w:separator/>
      </w:r>
    </w:p>
  </w:endnote>
  <w:endnote w:type="continuationSeparator" w:id="0">
    <w:p w14:paraId="51C39BEA" w14:textId="77777777" w:rsidR="00383ABF" w:rsidRDefault="00383ABF" w:rsidP="00EE52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roman"/>
    <w:pitch w:val="default"/>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373055"/>
      <w:docPartObj>
        <w:docPartGallery w:val="Page Numbers (Bottom of Page)"/>
        <w:docPartUnique/>
      </w:docPartObj>
    </w:sdtPr>
    <w:sdtContent>
      <w:p w14:paraId="179E7E97" w14:textId="487602AD" w:rsidR="00EE52EB" w:rsidRDefault="00EE52EB" w:rsidP="009E40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2E8B2F" w14:textId="77777777" w:rsidR="00EE52EB" w:rsidRDefault="00EE52EB" w:rsidP="00EE52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84563"/>
      <w:docPartObj>
        <w:docPartGallery w:val="Page Numbers (Bottom of Page)"/>
        <w:docPartUnique/>
      </w:docPartObj>
    </w:sdtPr>
    <w:sdtContent>
      <w:p w14:paraId="0FD69E9D" w14:textId="72C41646" w:rsidR="00EE52EB" w:rsidRDefault="00EE52EB" w:rsidP="009E40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BDC90B" w14:textId="77777777" w:rsidR="00EE52EB" w:rsidRDefault="00EE52EB" w:rsidP="00EE52E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C7393" w14:textId="77777777" w:rsidR="00383ABF" w:rsidRDefault="00383ABF" w:rsidP="00EE52EB">
      <w:pPr>
        <w:spacing w:after="0"/>
      </w:pPr>
      <w:r>
        <w:separator/>
      </w:r>
    </w:p>
  </w:footnote>
  <w:footnote w:type="continuationSeparator" w:id="0">
    <w:p w14:paraId="522387CD" w14:textId="77777777" w:rsidR="00383ABF" w:rsidRDefault="00383ABF" w:rsidP="00EE52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E49A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C362C46"/>
    <w:multiLevelType w:val="hybridMultilevel"/>
    <w:tmpl w:val="ACB8AD24"/>
    <w:lvl w:ilvl="0" w:tplc="D0C23C74">
      <w:start w:val="7"/>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693303">
    <w:abstractNumId w:val="0"/>
  </w:num>
  <w:num w:numId="2" w16cid:durableId="17552824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2953"/>
    <w:rsid w:val="00097B73"/>
    <w:rsid w:val="00153680"/>
    <w:rsid w:val="00276337"/>
    <w:rsid w:val="00342953"/>
    <w:rsid w:val="0037420B"/>
    <w:rsid w:val="00383ABF"/>
    <w:rsid w:val="003A5D79"/>
    <w:rsid w:val="003C2DF7"/>
    <w:rsid w:val="00541F89"/>
    <w:rsid w:val="00604E60"/>
    <w:rsid w:val="00645040"/>
    <w:rsid w:val="006A2F91"/>
    <w:rsid w:val="0079365E"/>
    <w:rsid w:val="00827C25"/>
    <w:rsid w:val="009E3A84"/>
    <w:rsid w:val="00AC4848"/>
    <w:rsid w:val="00B95A74"/>
    <w:rsid w:val="00C06FCC"/>
    <w:rsid w:val="00C868B6"/>
    <w:rsid w:val="00EB408D"/>
    <w:rsid w:val="00EE52EB"/>
    <w:rsid w:val="00F55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8FF89"/>
  <w15:docId w15:val="{486268D6-6B16-164D-AD21-B65BF45EA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EE52EB"/>
    <w:pPr>
      <w:tabs>
        <w:tab w:val="center" w:pos="4680"/>
        <w:tab w:val="right" w:pos="9360"/>
      </w:tabs>
      <w:spacing w:after="0"/>
    </w:pPr>
  </w:style>
  <w:style w:type="character" w:customStyle="1" w:styleId="FooterChar">
    <w:name w:val="Footer Char"/>
    <w:basedOn w:val="DefaultParagraphFont"/>
    <w:link w:val="Footer"/>
    <w:rsid w:val="00EE52EB"/>
  </w:style>
  <w:style w:type="character" w:styleId="PageNumber">
    <w:name w:val="page number"/>
    <w:basedOn w:val="DefaultParagraphFont"/>
    <w:rsid w:val="00EE5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373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72</Words>
  <Characters>554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ey Silinzieds</dc:creator>
  <cp:keywords/>
  <cp:lastModifiedBy>Tracey Silinzieds</cp:lastModifiedBy>
  <cp:revision>2</cp:revision>
  <cp:lastPrinted>2025-09-05T05:06:00Z</cp:lastPrinted>
  <dcterms:created xsi:type="dcterms:W3CDTF">2025-09-05T05:28:00Z</dcterms:created>
  <dcterms:modified xsi:type="dcterms:W3CDTF">2025-09-05T05:28:00Z</dcterms:modified>
</cp:coreProperties>
</file>